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EEB8B9" w14:textId="188CB672" w:rsidR="001B17AA" w:rsidRPr="003D39DA" w:rsidRDefault="00D85B48" w:rsidP="003D39DA">
      <w:pPr>
        <w:jc w:val="center"/>
        <w:rPr>
          <w:rFonts w:ascii="Arial" w:hAnsi="Arial" w:cs="Arial"/>
          <w:b/>
          <w:sz w:val="28"/>
          <w:szCs w:val="28"/>
        </w:rPr>
      </w:pPr>
      <w:r w:rsidRPr="003D39DA">
        <w:rPr>
          <w:rFonts w:ascii="Arial" w:hAnsi="Arial" w:cs="Arial"/>
          <w:b/>
          <w:sz w:val="28"/>
          <w:szCs w:val="28"/>
        </w:rPr>
        <w:t xml:space="preserve">My Role in the </w:t>
      </w:r>
      <w:r w:rsidR="00687E34" w:rsidRPr="003D39DA">
        <w:rPr>
          <w:rFonts w:ascii="Arial" w:hAnsi="Arial" w:cs="Arial"/>
          <w:b/>
          <w:sz w:val="28"/>
          <w:szCs w:val="28"/>
        </w:rPr>
        <w:t>PTO</w:t>
      </w:r>
    </w:p>
    <w:p w14:paraId="6F299D9E" w14:textId="7AFD995D" w:rsidR="003D39DA" w:rsidRPr="003D39DA" w:rsidRDefault="003D39DA" w:rsidP="003D39DA">
      <w:pPr>
        <w:spacing w:after="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Reflect on the following questions. </w:t>
      </w:r>
      <w:r w:rsidRPr="003D39DA">
        <w:rPr>
          <w:color w:val="000000" w:themeColor="text1"/>
          <w:sz w:val="24"/>
          <w:szCs w:val="24"/>
        </w:rPr>
        <w:t xml:space="preserve">Based on your reflection, consider nominating yourself or someone you know for an officer position </w:t>
      </w:r>
      <w:r>
        <w:rPr>
          <w:color w:val="000000" w:themeColor="text1"/>
          <w:sz w:val="24"/>
          <w:szCs w:val="24"/>
        </w:rPr>
        <w:t xml:space="preserve">in the PTO. </w:t>
      </w:r>
    </w:p>
    <w:p w14:paraId="3416A044" w14:textId="77777777" w:rsidR="003D39DA" w:rsidRDefault="003D39DA" w:rsidP="003D39DA">
      <w:pPr>
        <w:spacing w:line="240" w:lineRule="auto"/>
        <w:rPr>
          <w:rFonts w:ascii="Arial" w:hAnsi="Arial" w:cs="Arial"/>
          <w:b/>
          <w:sz w:val="24"/>
          <w:szCs w:val="24"/>
        </w:rPr>
      </w:pPr>
    </w:p>
    <w:p w14:paraId="785ED168" w14:textId="77777777" w:rsidR="003D39DA" w:rsidRPr="003D39DA" w:rsidRDefault="00D85B48" w:rsidP="003D39DA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3D39DA">
        <w:rPr>
          <w:rFonts w:ascii="Arial" w:hAnsi="Arial" w:cs="Arial"/>
          <w:b/>
          <w:sz w:val="24"/>
          <w:szCs w:val="24"/>
        </w:rPr>
        <w:t>Name:</w:t>
      </w:r>
    </w:p>
    <w:p w14:paraId="05EFE2D0" w14:textId="77777777" w:rsidR="00D85B48" w:rsidRPr="003D39DA" w:rsidRDefault="00D85B48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What is my role in the Parent Organization?</w:t>
      </w:r>
    </w:p>
    <w:p w14:paraId="09C36654" w14:textId="3E3BA9AD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28396B2D" w14:textId="77777777" w:rsidR="009C6211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1D1A5B7D" w14:textId="77777777" w:rsidR="00691EBA" w:rsidRPr="003D39DA" w:rsidRDefault="00691EBA" w:rsidP="003D39DA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3DD15BD7" w14:textId="77777777" w:rsidR="00D85B48" w:rsidRPr="003D39DA" w:rsidRDefault="00D85B48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What can I do?</w:t>
      </w:r>
    </w:p>
    <w:p w14:paraId="7923B586" w14:textId="681ACB98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69F7DB33" w14:textId="77777777" w:rsidR="009C6211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3A8861BD" w14:textId="77777777" w:rsidR="00691EBA" w:rsidRPr="003D39DA" w:rsidRDefault="00691EBA" w:rsidP="003D39DA">
      <w:pPr>
        <w:rPr>
          <w:rFonts w:ascii="Arial" w:hAnsi="Arial" w:cs="Arial"/>
          <w:sz w:val="24"/>
          <w:szCs w:val="24"/>
        </w:rPr>
      </w:pPr>
    </w:p>
    <w:p w14:paraId="64A127BD" w14:textId="77777777" w:rsidR="00D85B48" w:rsidRPr="003D39DA" w:rsidRDefault="00D85B48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What are my skills and talents?</w:t>
      </w:r>
    </w:p>
    <w:p w14:paraId="2F1A0B31" w14:textId="1E97756D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5C192C53" w14:textId="2A582269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4CC65C18" w14:textId="77777777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</w:p>
    <w:p w14:paraId="70C7ECCB" w14:textId="77777777" w:rsidR="00D85B48" w:rsidRPr="003D39DA" w:rsidRDefault="00D85B48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What do I need to learn to perform the job I want to have?</w:t>
      </w:r>
    </w:p>
    <w:p w14:paraId="4674D2EB" w14:textId="14298989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0ACC628F" w14:textId="77777777" w:rsidR="009C6211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11E9344E" w14:textId="77777777" w:rsidR="00691EBA" w:rsidRPr="003D39DA" w:rsidRDefault="00691EBA" w:rsidP="003D39DA">
      <w:pPr>
        <w:rPr>
          <w:rFonts w:ascii="Arial" w:hAnsi="Arial" w:cs="Arial"/>
          <w:sz w:val="24"/>
          <w:szCs w:val="24"/>
        </w:rPr>
      </w:pPr>
    </w:p>
    <w:p w14:paraId="5DEDAB9D" w14:textId="77777777" w:rsidR="00D85B48" w:rsidRPr="003D39DA" w:rsidRDefault="00D85B48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Where can I obtain information?</w:t>
      </w:r>
    </w:p>
    <w:p w14:paraId="01DD9190" w14:textId="77777777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2C25E787" w14:textId="77777777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5B61C1D4" w14:textId="28664DA9" w:rsidR="009C6211" w:rsidRPr="003D39DA" w:rsidRDefault="009C6211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.</w:t>
      </w:r>
    </w:p>
    <w:p w14:paraId="5055D7F4" w14:textId="77777777" w:rsidR="00D85B48" w:rsidRPr="003D39DA" w:rsidRDefault="00D85B48" w:rsidP="003D39DA">
      <w:pPr>
        <w:rPr>
          <w:rFonts w:ascii="Arial" w:hAnsi="Arial" w:cs="Arial"/>
          <w:sz w:val="24"/>
          <w:szCs w:val="24"/>
        </w:rPr>
      </w:pPr>
      <w:r w:rsidRPr="003D39DA">
        <w:rPr>
          <w:rFonts w:ascii="Arial" w:hAnsi="Arial" w:cs="Arial"/>
          <w:sz w:val="24"/>
          <w:szCs w:val="24"/>
        </w:rPr>
        <w:t>Who can help me prepare?</w:t>
      </w:r>
    </w:p>
    <w:p w14:paraId="5B6344DD" w14:textId="1424CC30" w:rsidR="00D85B48" w:rsidRPr="003D39DA" w:rsidRDefault="00D85B48" w:rsidP="003D39DA">
      <w:pPr>
        <w:rPr>
          <w:rFonts w:ascii="Arial" w:hAnsi="Arial" w:cs="Arial"/>
          <w:sz w:val="24"/>
          <w:szCs w:val="24"/>
        </w:rPr>
      </w:pPr>
    </w:p>
    <w:sectPr w:rsidR="00D85B48" w:rsidRPr="003D39DA" w:rsidSect="00691EBA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F6C86" w14:textId="77777777" w:rsidR="00966076" w:rsidRDefault="00966076" w:rsidP="003D39DA">
      <w:pPr>
        <w:spacing w:after="0" w:line="240" w:lineRule="auto"/>
      </w:pPr>
      <w:r>
        <w:separator/>
      </w:r>
    </w:p>
  </w:endnote>
  <w:endnote w:type="continuationSeparator" w:id="0">
    <w:p w14:paraId="3F0602F7" w14:textId="77777777" w:rsidR="00966076" w:rsidRDefault="00966076" w:rsidP="003D39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360449" w14:textId="77777777" w:rsidR="00966076" w:rsidRDefault="00966076" w:rsidP="003D39DA">
      <w:pPr>
        <w:spacing w:after="0" w:line="240" w:lineRule="auto"/>
      </w:pPr>
      <w:r>
        <w:separator/>
      </w:r>
    </w:p>
  </w:footnote>
  <w:footnote w:type="continuationSeparator" w:id="0">
    <w:p w14:paraId="09997B47" w14:textId="77777777" w:rsidR="00966076" w:rsidRDefault="00966076" w:rsidP="003D39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B9EAFD" w14:textId="47B0D8BF" w:rsidR="003D39DA" w:rsidRDefault="00DA7C47" w:rsidP="00715791">
    <w:pPr>
      <w:pStyle w:val="Header"/>
      <w:ind w:left="-720" w:right="-720"/>
    </w:pPr>
    <w:r>
      <w:rPr>
        <w:noProof/>
      </w:rPr>
      <w:drawing>
        <wp:inline distT="0" distB="0" distL="0" distR="0" wp14:anchorId="66780228" wp14:editId="7F270F8E">
          <wp:extent cx="5943600" cy="40195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ISD_Family-and-Community-Engagement-Logo-HORIZ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401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6123AE"/>
    <w:multiLevelType w:val="hybridMultilevel"/>
    <w:tmpl w:val="DCD2E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revisionView w:inkAnnotations="0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jWyNDM2MDA3MDBR0lEKTi0uzszPAykwrAUAfQ9MjSwAAAA="/>
  </w:docVars>
  <w:rsids>
    <w:rsidRoot w:val="00D85B48"/>
    <w:rsid w:val="001B091E"/>
    <w:rsid w:val="001B17AA"/>
    <w:rsid w:val="00294C26"/>
    <w:rsid w:val="003D39DA"/>
    <w:rsid w:val="005118B0"/>
    <w:rsid w:val="00687E34"/>
    <w:rsid w:val="00691EBA"/>
    <w:rsid w:val="00715791"/>
    <w:rsid w:val="00966076"/>
    <w:rsid w:val="009C6211"/>
    <w:rsid w:val="00C93A55"/>
    <w:rsid w:val="00D85B48"/>
    <w:rsid w:val="00DA7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A55980"/>
  <w15:docId w15:val="{0B8897F4-077F-4A9D-9824-B08C04D7B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5B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39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9DA"/>
  </w:style>
  <w:style w:type="paragraph" w:styleId="Footer">
    <w:name w:val="footer"/>
    <w:basedOn w:val="Normal"/>
    <w:link w:val="FooterChar"/>
    <w:uiPriority w:val="99"/>
    <w:unhideWhenUsed/>
    <w:rsid w:val="003D39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9DA"/>
  </w:style>
  <w:style w:type="paragraph" w:styleId="BalloonText">
    <w:name w:val="Balloon Text"/>
    <w:basedOn w:val="Normal"/>
    <w:link w:val="BalloonTextChar"/>
    <w:uiPriority w:val="99"/>
    <w:semiHidden/>
    <w:unhideWhenUsed/>
    <w:rsid w:val="003D39D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9D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D</Company>
  <LinksUpToDate>false</LinksUpToDate>
  <CharactersWithSpaces>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alzada, Maria Castro</cp:lastModifiedBy>
  <cp:revision>4</cp:revision>
  <dcterms:created xsi:type="dcterms:W3CDTF">2018-08-31T15:11:00Z</dcterms:created>
  <dcterms:modified xsi:type="dcterms:W3CDTF">2022-09-09T20:21:00Z</dcterms:modified>
</cp:coreProperties>
</file>